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E5B17" w14:textId="77777777" w:rsidR="00FA42B5" w:rsidRDefault="00FA42B5" w:rsidP="00A50C53">
      <w:pPr>
        <w:pStyle w:val="Title"/>
        <w:jc w:val="left"/>
        <w:rPr>
          <w:rFonts w:asciiTheme="minorBidi" w:hAnsiTheme="minorBidi" w:cstheme="minorBidi"/>
          <w:sz w:val="28"/>
          <w:szCs w:val="28"/>
          <w:rtl/>
        </w:rPr>
      </w:pPr>
    </w:p>
    <w:p w14:paraId="0F1E82CF" w14:textId="7A434590" w:rsidR="00A50C53" w:rsidRPr="005C0AB4" w:rsidRDefault="00A50C53" w:rsidP="5021EB69">
      <w:pPr>
        <w:pStyle w:val="Header"/>
        <w:bidi/>
        <w:jc w:val="center"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5C0AB4">
        <w:rPr>
          <w:rFonts w:asciiTheme="minorBidi" w:hAnsiTheme="minorBidi"/>
          <w:b/>
          <w:bCs/>
          <w:sz w:val="28"/>
          <w:szCs w:val="28"/>
          <w:u w:val="single"/>
          <w:rtl/>
        </w:rPr>
        <w:t xml:space="preserve">نموذج </w:t>
      </w:r>
      <w:r w:rsidR="495246FE" w:rsidRPr="005C0AB4">
        <w:rPr>
          <w:rFonts w:asciiTheme="minorBidi" w:hAnsiTheme="minorBidi"/>
          <w:b/>
          <w:bCs/>
          <w:sz w:val="28"/>
          <w:szCs w:val="28"/>
          <w:u w:val="single"/>
          <w:rtl/>
        </w:rPr>
        <w:t>التقرير</w:t>
      </w:r>
      <w:r w:rsidRPr="005C0AB4">
        <w:rPr>
          <w:rFonts w:asciiTheme="minorBidi" w:hAnsiTheme="minorBidi"/>
          <w:b/>
          <w:bCs/>
          <w:sz w:val="28"/>
          <w:szCs w:val="28"/>
          <w:u w:val="single"/>
          <w:rtl/>
        </w:rPr>
        <w:t xml:space="preserve"> -م</w:t>
      </w:r>
      <w:r w:rsidR="34770368" w:rsidRPr="005C0AB4">
        <w:rPr>
          <w:rFonts w:asciiTheme="minorBidi" w:hAnsiTheme="minorBidi"/>
          <w:b/>
          <w:bCs/>
          <w:sz w:val="28"/>
          <w:szCs w:val="28"/>
          <w:u w:val="single"/>
          <w:rtl/>
        </w:rPr>
        <w:t>جال</w:t>
      </w:r>
      <w:r w:rsidRPr="005C0AB4">
        <w:rPr>
          <w:rFonts w:asciiTheme="minorBidi" w:hAnsiTheme="minorBidi"/>
          <w:b/>
          <w:bCs/>
          <w:sz w:val="28"/>
          <w:szCs w:val="28"/>
          <w:u w:val="single"/>
          <w:rtl/>
        </w:rPr>
        <w:t xml:space="preserve"> الابتكار</w:t>
      </w:r>
      <w:r w:rsidR="00824FBE">
        <w:rPr>
          <w:rFonts w:asciiTheme="minorBidi" w:hAnsiTheme="minorBidi" w:hint="cs"/>
          <w:b/>
          <w:bCs/>
          <w:sz w:val="28"/>
          <w:szCs w:val="28"/>
          <w:u w:val="single"/>
          <w:rtl/>
        </w:rPr>
        <w:t xml:space="preserve">/ الاختراع </w:t>
      </w:r>
      <w:r w:rsidRPr="005C0AB4">
        <w:rPr>
          <w:rFonts w:asciiTheme="minorBidi" w:hAnsiTheme="minorBidi"/>
          <w:b/>
          <w:bCs/>
          <w:sz w:val="28"/>
          <w:szCs w:val="28"/>
          <w:u w:val="single"/>
          <w:rtl/>
        </w:rPr>
        <w:t>-عربي</w:t>
      </w:r>
    </w:p>
    <w:p w14:paraId="56D42ECA" w14:textId="77777777" w:rsidR="00A50C53" w:rsidRDefault="00A50C53" w:rsidP="00A50C53">
      <w:pPr>
        <w:bidi/>
        <w:rPr>
          <w:rtl/>
          <w:lang w:val="en-US" w:eastAsia="en-GB"/>
        </w:rPr>
      </w:pPr>
    </w:p>
    <w:p w14:paraId="2513F2BF" w14:textId="77777777" w:rsidR="00A50C53" w:rsidRPr="00A50C53" w:rsidRDefault="00A50C53" w:rsidP="00A50C53">
      <w:pPr>
        <w:bidi/>
        <w:rPr>
          <w:lang w:val="en-US" w:eastAsia="en-GB"/>
        </w:rPr>
      </w:pPr>
    </w:p>
    <w:p w14:paraId="49D66408" w14:textId="5B11AAC5" w:rsidR="00CD0651" w:rsidRPr="00AC0D6F" w:rsidRDefault="00234C91" w:rsidP="00A50C53">
      <w:pPr>
        <w:bidi/>
        <w:spacing w:after="0" w:line="240" w:lineRule="auto"/>
        <w:rPr>
          <w:rFonts w:asciiTheme="minorBidi" w:hAnsiTheme="minorBidi"/>
          <w:b/>
          <w:bCs/>
          <w:noProof/>
          <w:color w:val="FF0000"/>
          <w:kern w:val="0"/>
          <w:sz w:val="36"/>
          <w:szCs w:val="36"/>
          <w:rtl/>
          <w:lang w:val="en-US"/>
          <w14:ligatures w14:val="none"/>
        </w:rPr>
      </w:pPr>
      <w:r w:rsidRPr="00AC0D6F">
        <w:rPr>
          <w:rFonts w:asciiTheme="minorBidi" w:hAnsiTheme="minorBidi"/>
          <w:b/>
          <w:bCs/>
          <w:noProof/>
          <w:color w:val="FF0000"/>
          <w:kern w:val="0"/>
          <w:sz w:val="36"/>
          <w:szCs w:val="36"/>
          <w:rtl/>
          <w:lang w:val="en-US"/>
          <w14:ligatures w14:val="none"/>
        </w:rPr>
        <w:t>ملاحظات هامة:</w:t>
      </w:r>
    </w:p>
    <w:p w14:paraId="0BD3CCAC" w14:textId="5DA41009" w:rsidR="005E4ABD" w:rsidRPr="00AC0D6F" w:rsidRDefault="005E4ABD" w:rsidP="005E4ABD">
      <w:pPr>
        <w:bidi/>
        <w:spacing w:after="0" w:line="240" w:lineRule="auto"/>
        <w:jc w:val="both"/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</w:rPr>
      </w:pPr>
      <w:r w:rsidRPr="00AC0D6F"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  <w:rtl/>
        </w:rPr>
        <w:t>يجب ألا يتضمن هذا الملف أي إشارة إلى اسم الطالب أو كليته أو مشرفه</w:t>
      </w:r>
      <w:r w:rsidRPr="00AC0D6F">
        <w:rPr>
          <w:rFonts w:ascii="Sakkal Majalla" w:hAnsi="Sakkal Majalla" w:cs="Sakkal Majalla"/>
          <w:b/>
          <w:bCs/>
          <w:noProof/>
          <w:color w:val="FF0000"/>
          <w:sz w:val="40"/>
          <w:szCs w:val="40"/>
          <w:u w:val="single"/>
        </w:rPr>
        <w:t xml:space="preserve"> .</w:t>
      </w:r>
    </w:p>
    <w:p w14:paraId="03077B4A" w14:textId="3FFEF6B8" w:rsidR="002D2134" w:rsidRPr="00AC0D6F" w:rsidRDefault="00234C91" w:rsidP="5021EB69">
      <w:pPr>
        <w:bidi/>
        <w:spacing w:after="0" w:line="240" w:lineRule="auto"/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</w:pPr>
      <w:bookmarkStart w:id="0" w:name="_Hlk156041271"/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>يجب أن يكتب نموذج</w:t>
      </w:r>
      <w:r w:rsidR="63A6BF4E"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 xml:space="preserve"> </w:t>
      </w:r>
      <w:r w:rsidR="6949AF24"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>التقرير بالصيغة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 xml:space="preserve"> التالية:</w:t>
      </w:r>
    </w:p>
    <w:bookmarkEnd w:id="0"/>
    <w:p w14:paraId="3DF5969B" w14:textId="51206E20" w:rsidR="00777D54" w:rsidRPr="00AC0D6F" w:rsidRDefault="00234C91" w:rsidP="00A50C53">
      <w:pPr>
        <w:bidi/>
        <w:spacing w:after="0" w:line="240" w:lineRule="auto"/>
        <w:rPr>
          <w:rFonts w:asciiTheme="minorBidi" w:hAnsiTheme="minorBidi"/>
          <w:noProof/>
          <w:color w:val="FF0000"/>
          <w:kern w:val="0"/>
          <w:sz w:val="24"/>
          <w:szCs w:val="24"/>
          <w:lang w:val="en-US"/>
          <w14:ligatures w14:val="none"/>
        </w:rPr>
      </w:pP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 xml:space="preserve">استخدم 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lang w:val="en-US"/>
          <w14:ligatures w14:val="none"/>
        </w:rPr>
        <w:t>Microsoft Word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>، نوع الخط (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lang w:val="en-US"/>
          <w14:ligatures w14:val="none"/>
        </w:rPr>
        <w:t>Arial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>)، حجم الخط (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lang w:val="en-US"/>
          <w14:ligatures w14:val="none"/>
        </w:rPr>
        <w:t>12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>) للنص و (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lang w:val="en-US"/>
          <w14:ligatures w14:val="none"/>
        </w:rPr>
        <w:t>14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rtl/>
          <w:lang w:val="en-US"/>
          <w14:ligatures w14:val="none"/>
        </w:rPr>
        <w:t>) للعنوان، حجم الورق(</w:t>
      </w:r>
      <w:r w:rsidRPr="00AC0D6F">
        <w:rPr>
          <w:rFonts w:asciiTheme="minorBidi" w:hAnsiTheme="minorBidi"/>
          <w:noProof/>
          <w:color w:val="FF0000"/>
          <w:kern w:val="0"/>
          <w:sz w:val="24"/>
          <w:szCs w:val="24"/>
          <w:lang w:val="en-US"/>
          <w14:ligatures w14:val="none"/>
        </w:rPr>
        <w:t>A4</w:t>
      </w:r>
    </w:p>
    <w:p w14:paraId="2A704223" w14:textId="06367623" w:rsidR="00234C91" w:rsidRPr="00AC0D6F" w:rsidRDefault="00234C91" w:rsidP="00A50C53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lang w:val="en-US"/>
        </w:rPr>
      </w:pPr>
    </w:p>
    <w:p w14:paraId="080161AB" w14:textId="7CA7D97C" w:rsidR="00E52AF1" w:rsidRPr="000F2FEA" w:rsidRDefault="00E52AF1" w:rsidP="00A50C53">
      <w:pPr>
        <w:bidi/>
        <w:spacing w:after="0" w:line="360" w:lineRule="auto"/>
        <w:ind w:firstLine="450"/>
        <w:rPr>
          <w:rFonts w:asciiTheme="minorBidi" w:hAnsiTheme="minorBidi"/>
          <w:sz w:val="28"/>
          <w:szCs w:val="28"/>
          <w:lang w:val="en-US"/>
        </w:rPr>
      </w:pPr>
    </w:p>
    <w:p w14:paraId="502388E4" w14:textId="692B49A9" w:rsidR="00E52AF1" w:rsidRPr="000F2FEA" w:rsidRDefault="00234C91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95" w:firstLine="0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>عنوان المشاركة</w:t>
      </w:r>
      <w:r w:rsidR="000F2FEA">
        <w:rPr>
          <w:rFonts w:asciiTheme="minorBidi" w:hAnsiTheme="minorBidi" w:hint="cs"/>
          <w:b/>
          <w:bCs/>
          <w:sz w:val="28"/>
          <w:szCs w:val="28"/>
          <w:rtl/>
        </w:rPr>
        <w:t>:</w:t>
      </w:r>
    </w:p>
    <w:p w14:paraId="6439BDCF" w14:textId="77777777" w:rsidR="00234C91" w:rsidRPr="000F2FEA" w:rsidRDefault="00234C91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84CC563" w14:textId="77777777" w:rsidR="00234C91" w:rsidRPr="000F2FEA" w:rsidRDefault="00234C91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EBD9BA2" w14:textId="77777777" w:rsidR="00234C91" w:rsidRPr="000F2FEA" w:rsidRDefault="00234C91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61564D6" w14:textId="0D1E4C4F" w:rsidR="000F2FEA" w:rsidRDefault="00234C91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95" w:firstLine="0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>وصف الفكرة</w:t>
      </w:r>
      <w:r w:rsidR="000F2FEA">
        <w:rPr>
          <w:rFonts w:asciiTheme="minorBidi" w:hAnsiTheme="minorBidi" w:hint="cs"/>
          <w:b/>
          <w:bCs/>
          <w:sz w:val="28"/>
          <w:szCs w:val="28"/>
          <w:rtl/>
        </w:rPr>
        <w:t>:</w:t>
      </w:r>
    </w:p>
    <w:p w14:paraId="77F78BA7" w14:textId="77777777" w:rsidR="000F2FEA" w:rsidRPr="000F2FEA" w:rsidRDefault="000F2FEA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</w:rPr>
      </w:pPr>
    </w:p>
    <w:p w14:paraId="4AC5FA7E" w14:textId="77777777" w:rsidR="00FF712F" w:rsidRPr="000F2FEA" w:rsidRDefault="00FF712F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28680429" w14:textId="77777777" w:rsidR="00FF712F" w:rsidRPr="000F2FEA" w:rsidRDefault="00FF712F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40F863C6" w14:textId="77777777" w:rsidR="00FF712F" w:rsidRPr="000F2FEA" w:rsidRDefault="00FF712F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6270033" w14:textId="46F43209" w:rsidR="00FF712F" w:rsidRDefault="00FF712F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95" w:firstLine="0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>الفئة المستهدفة</w:t>
      </w:r>
      <w:r w:rsidR="000F2FEA">
        <w:rPr>
          <w:rFonts w:asciiTheme="minorBidi" w:hAnsiTheme="minorBidi" w:hint="cs"/>
          <w:b/>
          <w:bCs/>
          <w:sz w:val="28"/>
          <w:szCs w:val="28"/>
          <w:rtl/>
        </w:rPr>
        <w:t>:</w:t>
      </w:r>
    </w:p>
    <w:p w14:paraId="58F1FB83" w14:textId="77777777" w:rsidR="000F2FEA" w:rsidRPr="000F2FEA" w:rsidRDefault="000F2FEA" w:rsidP="00A50C53">
      <w:pPr>
        <w:pStyle w:val="ListParagraph"/>
        <w:bidi/>
        <w:spacing w:after="0" w:line="360" w:lineRule="auto"/>
        <w:ind w:left="95"/>
        <w:rPr>
          <w:rFonts w:asciiTheme="minorBidi" w:hAnsiTheme="minorBidi"/>
          <w:b/>
          <w:bCs/>
          <w:sz w:val="24"/>
          <w:szCs w:val="24"/>
        </w:rPr>
      </w:pPr>
    </w:p>
    <w:p w14:paraId="32D0C301" w14:textId="77777777" w:rsidR="00234C91" w:rsidRPr="000F2FEA" w:rsidRDefault="00234C91" w:rsidP="00A50C53">
      <w:pPr>
        <w:pStyle w:val="ListParagraph"/>
        <w:bidi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4C5B9A5D" w14:textId="77777777" w:rsidR="00234C91" w:rsidRPr="000F2FEA" w:rsidRDefault="00234C91" w:rsidP="00A50C53">
      <w:pPr>
        <w:pStyle w:val="ListParagraph"/>
        <w:bidi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0252B19" w14:textId="77777777" w:rsidR="00234C91" w:rsidRPr="000F2FEA" w:rsidRDefault="00234C91" w:rsidP="00A50C53">
      <w:pPr>
        <w:bidi/>
        <w:ind w:left="95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E7233E7" w14:textId="77777777" w:rsidR="00234C91" w:rsidRPr="000F2FEA" w:rsidRDefault="00234C91" w:rsidP="00A50C53">
      <w:pPr>
        <w:pStyle w:val="ListParagraph"/>
        <w:bidi/>
        <w:ind w:left="95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655CC3CF" w14:textId="1A206995" w:rsidR="00234C91" w:rsidRPr="000F2FEA" w:rsidRDefault="00234C91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95" w:firstLine="0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>التصميم</w:t>
      </w:r>
    </w:p>
    <w:p w14:paraId="498DE102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03452AB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55360C3F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045DB5AD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5B4EFC3C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9E23E47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A794B5C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42C4B3AF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708A28E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406D556C" w14:textId="77777777" w:rsidR="00234C91" w:rsidRPr="000F2FEA" w:rsidRDefault="00234C91" w:rsidP="00A50C53">
      <w:pPr>
        <w:pStyle w:val="ListParagraph"/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470A1BAE" w14:textId="77777777" w:rsidR="00234C91" w:rsidRPr="000F2FEA" w:rsidRDefault="00234C91" w:rsidP="00A50C53">
      <w:pPr>
        <w:bidi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3025C18" w14:textId="77777777" w:rsidR="00234C91" w:rsidRDefault="00234C91" w:rsidP="00A50C53">
      <w:pPr>
        <w:pStyle w:val="ListParagraph"/>
        <w:bidi/>
        <w:rPr>
          <w:rFonts w:asciiTheme="minorBidi" w:hAnsiTheme="minorBidi"/>
          <w:b/>
          <w:bCs/>
          <w:sz w:val="28"/>
          <w:szCs w:val="28"/>
          <w:rtl/>
          <w:lang w:val="en-US"/>
        </w:rPr>
      </w:pPr>
    </w:p>
    <w:p w14:paraId="10807835" w14:textId="77777777" w:rsidR="0061039F" w:rsidRPr="000F2FEA" w:rsidRDefault="0061039F" w:rsidP="00A50C53">
      <w:pPr>
        <w:pStyle w:val="ListParagraph"/>
        <w:bidi/>
        <w:ind w:left="-46"/>
        <w:rPr>
          <w:rFonts w:asciiTheme="minorBidi" w:hAnsiTheme="minorBidi"/>
          <w:b/>
          <w:bCs/>
          <w:sz w:val="28"/>
          <w:szCs w:val="28"/>
          <w:rtl/>
          <w:lang w:val="en-US"/>
        </w:rPr>
      </w:pPr>
    </w:p>
    <w:p w14:paraId="711B90C6" w14:textId="4FDCA39F" w:rsidR="00234C91" w:rsidRPr="000F2FEA" w:rsidRDefault="00234C91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>وصف الجانب الإبداعي</w:t>
      </w:r>
    </w:p>
    <w:p w14:paraId="305B75EC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AC33FB0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15F4A15B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528B8A45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F0D95DE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4C089F2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50577890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442DAC54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20F69FC1" w14:textId="29677AA4" w:rsidR="00234C91" w:rsidRPr="000F2FEA" w:rsidRDefault="00234C91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>التحديات</w:t>
      </w:r>
      <w:r w:rsidR="00FF712F" w:rsidRPr="000F2FEA">
        <w:rPr>
          <w:rFonts w:asciiTheme="minorBidi" w:hAnsiTheme="minorBidi"/>
          <w:b/>
          <w:bCs/>
          <w:sz w:val="28"/>
          <w:szCs w:val="28"/>
          <w:rtl/>
        </w:rPr>
        <w:t xml:space="preserve"> </w:t>
      </w:r>
    </w:p>
    <w:p w14:paraId="4E25B056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5045B468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83A8DC8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AF6D5EA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760447AE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0DFEB03E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0D218B18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4ACFE49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61B3EA05" w14:textId="0DABBE2B" w:rsidR="00234C91" w:rsidRPr="000F2FEA" w:rsidRDefault="00FF712F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</w:rPr>
        <w:t xml:space="preserve">في حال تطبيق </w:t>
      </w:r>
      <w:r w:rsidR="00EF23F4" w:rsidRPr="000F2FEA">
        <w:rPr>
          <w:rFonts w:asciiTheme="minorBidi" w:hAnsiTheme="minorBidi" w:hint="cs"/>
          <w:b/>
          <w:bCs/>
          <w:sz w:val="28"/>
          <w:szCs w:val="28"/>
          <w:rtl/>
        </w:rPr>
        <w:t>الفكرة،</w:t>
      </w:r>
      <w:r w:rsidRPr="000F2FEA">
        <w:rPr>
          <w:rFonts w:asciiTheme="minorBidi" w:hAnsiTheme="minorBidi"/>
          <w:b/>
          <w:bCs/>
          <w:sz w:val="28"/>
          <w:szCs w:val="28"/>
          <w:rtl/>
        </w:rPr>
        <w:t xml:space="preserve"> الرجاء إرفاق: النموذج الأولي أو صور أو فديو ...</w:t>
      </w:r>
    </w:p>
    <w:p w14:paraId="5607B0C4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1A7A0C6C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160A077E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13FA25F3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41011184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4D91B2F9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35816C17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7ECFB5C3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341DF7E6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51716730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71273BAB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13CD1DAE" w14:textId="1FB41105" w:rsidR="00FF712F" w:rsidRDefault="00FF712F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</w:rPr>
      </w:pPr>
      <w:r w:rsidRPr="1BC12C4F">
        <w:rPr>
          <w:rFonts w:asciiTheme="minorBidi" w:hAnsiTheme="minorBidi"/>
          <w:b/>
          <w:bCs/>
          <w:sz w:val="28"/>
          <w:szCs w:val="28"/>
          <w:rtl/>
        </w:rPr>
        <w:t xml:space="preserve">جدوى </w:t>
      </w:r>
      <w:r w:rsidR="1694C3EC" w:rsidRPr="1BC12C4F">
        <w:rPr>
          <w:rFonts w:asciiTheme="minorBidi" w:hAnsiTheme="minorBidi"/>
          <w:b/>
          <w:bCs/>
          <w:sz w:val="28"/>
          <w:szCs w:val="28"/>
          <w:rtl/>
        </w:rPr>
        <w:t>الابتكار</w:t>
      </w:r>
      <w:r w:rsidR="002276F4">
        <w:rPr>
          <w:rFonts w:asciiTheme="minorBidi" w:hAnsiTheme="minorBidi" w:hint="cs"/>
          <w:b/>
          <w:bCs/>
          <w:sz w:val="28"/>
          <w:szCs w:val="28"/>
          <w:rtl/>
        </w:rPr>
        <w:t>/ الاختراع</w:t>
      </w:r>
    </w:p>
    <w:p w14:paraId="0991E51B" w14:textId="77777777" w:rsidR="0061039F" w:rsidRDefault="0061039F" w:rsidP="00A50C53">
      <w:pPr>
        <w:bidi/>
        <w:spacing w:after="0" w:line="36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30737B36" w14:textId="77777777" w:rsidR="0061039F" w:rsidRDefault="0061039F" w:rsidP="00A50C53">
      <w:pPr>
        <w:bidi/>
        <w:spacing w:after="0" w:line="360" w:lineRule="auto"/>
        <w:rPr>
          <w:rFonts w:asciiTheme="minorBidi" w:hAnsiTheme="minorBidi"/>
          <w:b/>
          <w:bCs/>
          <w:sz w:val="28"/>
          <w:szCs w:val="28"/>
          <w:rtl/>
        </w:rPr>
      </w:pPr>
    </w:p>
    <w:p w14:paraId="1D3A0E5A" w14:textId="77777777" w:rsidR="0061039F" w:rsidRPr="0061039F" w:rsidRDefault="0061039F" w:rsidP="00A50C53">
      <w:pPr>
        <w:bidi/>
        <w:spacing w:after="0" w:line="360" w:lineRule="auto"/>
        <w:rPr>
          <w:rFonts w:asciiTheme="minorBidi" w:hAnsiTheme="minorBidi"/>
          <w:b/>
          <w:bCs/>
          <w:sz w:val="28"/>
          <w:szCs w:val="28"/>
        </w:rPr>
      </w:pPr>
    </w:p>
    <w:p w14:paraId="1E7EF6E8" w14:textId="77777777" w:rsidR="00FF712F" w:rsidRPr="000F2FEA" w:rsidRDefault="00FF712F" w:rsidP="00A50C53">
      <w:pPr>
        <w:pStyle w:val="ListParagraph"/>
        <w:bidi/>
        <w:ind w:left="-46"/>
        <w:rPr>
          <w:rFonts w:asciiTheme="minorBidi" w:hAnsiTheme="minorBidi"/>
          <w:b/>
          <w:bCs/>
          <w:sz w:val="28"/>
          <w:szCs w:val="28"/>
          <w:rtl/>
          <w:lang w:val="en-US"/>
        </w:rPr>
      </w:pPr>
    </w:p>
    <w:p w14:paraId="08BB8F8E" w14:textId="23C73639" w:rsidR="00FF712F" w:rsidRPr="000F2FEA" w:rsidRDefault="00FF712F" w:rsidP="00A50C53">
      <w:pPr>
        <w:pStyle w:val="ListParagraph"/>
        <w:numPr>
          <w:ilvl w:val="2"/>
          <w:numId w:val="9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  <w:lang w:val="en-US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  <w:lang w:val="en-US"/>
        </w:rPr>
        <w:t>القابلية لتسويق الابتكار</w:t>
      </w:r>
      <w:r w:rsidR="002276F4">
        <w:rPr>
          <w:rFonts w:asciiTheme="minorBidi" w:hAnsiTheme="minorBidi" w:hint="cs"/>
          <w:b/>
          <w:bCs/>
          <w:sz w:val="28"/>
          <w:szCs w:val="28"/>
          <w:rtl/>
          <w:lang w:val="en-US"/>
        </w:rPr>
        <w:t>/ الاختراع</w:t>
      </w:r>
    </w:p>
    <w:p w14:paraId="230701F4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02C5A860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6AFE1969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3C78F1F4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569D9CDE" w14:textId="724619B0" w:rsidR="00FF712F" w:rsidRPr="000F2FEA" w:rsidRDefault="00FF712F" w:rsidP="00A50C53">
      <w:pPr>
        <w:pStyle w:val="ListParagraph"/>
        <w:numPr>
          <w:ilvl w:val="2"/>
          <w:numId w:val="9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  <w:lang w:val="en-US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  <w:lang w:val="en-US"/>
        </w:rPr>
        <w:t>الفائدة المجتمعية للابتكار</w:t>
      </w:r>
      <w:r w:rsidR="002276F4">
        <w:rPr>
          <w:rFonts w:asciiTheme="minorBidi" w:hAnsiTheme="minorBidi" w:hint="cs"/>
          <w:b/>
          <w:bCs/>
          <w:sz w:val="28"/>
          <w:szCs w:val="28"/>
          <w:rtl/>
          <w:lang w:val="en-US"/>
        </w:rPr>
        <w:t>/ الاختراع</w:t>
      </w:r>
    </w:p>
    <w:p w14:paraId="62A03EA9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782163D2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66098D1D" w14:textId="77777777" w:rsidR="00FF712F" w:rsidRPr="005E4ABD" w:rsidRDefault="00FF712F" w:rsidP="005E4ABD">
      <w:pPr>
        <w:bidi/>
        <w:spacing w:after="0" w:line="360" w:lineRule="auto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2407A1A6" w14:textId="77777777" w:rsidR="00FF712F" w:rsidRPr="0061039F" w:rsidRDefault="00FF712F" w:rsidP="00A50C53">
      <w:pPr>
        <w:pStyle w:val="ListParagraph"/>
        <w:bidi/>
        <w:spacing w:after="0" w:line="360" w:lineRule="auto"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1F9E2A85" w14:textId="065CE8B8" w:rsidR="00FF712F" w:rsidRPr="000F2FEA" w:rsidRDefault="00FF712F" w:rsidP="00A50C53">
      <w:pPr>
        <w:pStyle w:val="ListParagraph"/>
        <w:numPr>
          <w:ilvl w:val="2"/>
          <w:numId w:val="9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  <w:lang w:val="en-US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  <w:lang w:val="en-US"/>
        </w:rPr>
        <w:t>الفائدة الاقتصادية للابتكار</w:t>
      </w:r>
      <w:r w:rsidR="002276F4">
        <w:rPr>
          <w:rFonts w:asciiTheme="minorBidi" w:hAnsiTheme="minorBidi" w:hint="cs"/>
          <w:b/>
          <w:bCs/>
          <w:sz w:val="28"/>
          <w:szCs w:val="28"/>
          <w:rtl/>
          <w:lang w:val="en-US"/>
        </w:rPr>
        <w:t>/ الاختراع</w:t>
      </w:r>
    </w:p>
    <w:p w14:paraId="0671F0BC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E233B5A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5BFD2C6F" w14:textId="77777777" w:rsidR="00FF712F" w:rsidRPr="0061039F" w:rsidRDefault="00FF712F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4CEA8FA0" w14:textId="77777777" w:rsidR="00FF712F" w:rsidRPr="0061039F" w:rsidRDefault="00FF712F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2EBA3E6A" w14:textId="77777777" w:rsidR="00234C91" w:rsidRPr="0061039F" w:rsidRDefault="00234C91" w:rsidP="00A50C53">
      <w:pPr>
        <w:pStyle w:val="ListParagraph"/>
        <w:bidi/>
        <w:ind w:left="-46"/>
        <w:rPr>
          <w:rFonts w:asciiTheme="minorBidi" w:hAnsiTheme="minorBidi"/>
          <w:b/>
          <w:bCs/>
          <w:sz w:val="24"/>
          <w:szCs w:val="24"/>
          <w:rtl/>
          <w:lang w:val="en-US"/>
        </w:rPr>
      </w:pPr>
    </w:p>
    <w:p w14:paraId="20C025AC" w14:textId="70AC144C" w:rsidR="00234C91" w:rsidRPr="000F2FEA" w:rsidRDefault="00234C91" w:rsidP="00A50C53">
      <w:pPr>
        <w:pStyle w:val="ListParagraph"/>
        <w:numPr>
          <w:ilvl w:val="0"/>
          <w:numId w:val="6"/>
        </w:numPr>
        <w:bidi/>
        <w:spacing w:after="0" w:line="360" w:lineRule="auto"/>
        <w:ind w:left="-46"/>
        <w:rPr>
          <w:rFonts w:asciiTheme="minorBidi" w:hAnsiTheme="minorBidi"/>
          <w:b/>
          <w:bCs/>
          <w:sz w:val="28"/>
          <w:szCs w:val="28"/>
          <w:rtl/>
          <w:lang w:val="en-US"/>
        </w:rPr>
      </w:pPr>
      <w:r w:rsidRPr="000F2FEA">
        <w:rPr>
          <w:rFonts w:asciiTheme="minorBidi" w:hAnsiTheme="minorBidi"/>
          <w:b/>
          <w:bCs/>
          <w:sz w:val="28"/>
          <w:szCs w:val="28"/>
          <w:rtl/>
          <w:lang w:val="en-US"/>
        </w:rPr>
        <w:t>التـوصيـات</w:t>
      </w:r>
      <w:r w:rsidR="006C7786" w:rsidRPr="000F2FEA">
        <w:rPr>
          <w:rFonts w:asciiTheme="minorBidi" w:hAnsiTheme="minorBidi"/>
          <w:b/>
          <w:bCs/>
          <w:sz w:val="28"/>
          <w:szCs w:val="28"/>
          <w:rtl/>
          <w:lang w:val="en-US"/>
        </w:rPr>
        <w:t xml:space="preserve"> </w:t>
      </w:r>
    </w:p>
    <w:p w14:paraId="13438344" w14:textId="77777777" w:rsidR="00E52AF1" w:rsidRPr="0061039F" w:rsidRDefault="00E52AF1" w:rsidP="00A50C53">
      <w:pPr>
        <w:pStyle w:val="ListParagraph"/>
        <w:bidi/>
        <w:spacing w:after="0" w:line="360" w:lineRule="auto"/>
        <w:ind w:left="540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0BECF149" w14:textId="77777777" w:rsidR="00E52AF1" w:rsidRPr="0061039F" w:rsidRDefault="00E52AF1" w:rsidP="00A50C53">
      <w:pPr>
        <w:pStyle w:val="ListParagraph"/>
        <w:bidi/>
        <w:spacing w:after="0" w:line="360" w:lineRule="auto"/>
        <w:ind w:left="540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0E33C0D9" w14:textId="77777777" w:rsidR="00E52AF1" w:rsidRPr="0061039F" w:rsidRDefault="00E52AF1" w:rsidP="00A50C53">
      <w:pPr>
        <w:pStyle w:val="ListParagraph"/>
        <w:bidi/>
        <w:spacing w:after="0" w:line="360" w:lineRule="auto"/>
        <w:ind w:left="540"/>
        <w:rPr>
          <w:rFonts w:asciiTheme="minorBidi" w:hAnsiTheme="minorBidi"/>
          <w:b/>
          <w:bCs/>
          <w:sz w:val="24"/>
          <w:szCs w:val="24"/>
          <w:lang w:val="en-US"/>
        </w:rPr>
      </w:pPr>
    </w:p>
    <w:p w14:paraId="397CC51F" w14:textId="77777777" w:rsidR="00E52AF1" w:rsidRPr="0061039F" w:rsidRDefault="00E52AF1" w:rsidP="00A50C53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02EB2251" w14:textId="77777777" w:rsidR="0061039F" w:rsidRPr="0061039F" w:rsidRDefault="0061039F" w:rsidP="00A50C53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631B6651" w14:textId="77777777" w:rsidR="0061039F" w:rsidRPr="0061039F" w:rsidRDefault="0061039F" w:rsidP="00A50C53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4E89D5DD" w14:textId="77777777" w:rsidR="0061039F" w:rsidRDefault="0061039F" w:rsidP="00A50C53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45FAFD55" w14:textId="77777777" w:rsidR="005C0AB4" w:rsidRDefault="005C0AB4" w:rsidP="005C0AB4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42801CC8" w14:textId="77777777" w:rsidR="005C0AB4" w:rsidRDefault="005C0AB4" w:rsidP="005C0AB4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04867B07" w14:textId="77777777" w:rsidR="005C0AB4" w:rsidRDefault="005C0AB4" w:rsidP="005C0AB4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409E6E26" w14:textId="77777777" w:rsidR="005C0AB4" w:rsidRDefault="005C0AB4" w:rsidP="00AC0D6F">
      <w:pPr>
        <w:bidi/>
        <w:spacing w:after="0" w:line="360" w:lineRule="auto"/>
        <w:rPr>
          <w:rFonts w:asciiTheme="minorBidi" w:hAnsiTheme="minorBidi"/>
          <w:sz w:val="24"/>
          <w:szCs w:val="24"/>
          <w:rtl/>
          <w:lang w:val="en-US"/>
        </w:rPr>
      </w:pPr>
    </w:p>
    <w:p w14:paraId="770769A5" w14:textId="77777777" w:rsidR="005C0AB4" w:rsidRDefault="005C0AB4" w:rsidP="005C0AB4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54D92A46" w14:textId="77777777" w:rsidR="005C0AB4" w:rsidRDefault="005C0AB4" w:rsidP="005C0AB4">
      <w:pPr>
        <w:bidi/>
        <w:spacing w:after="0" w:line="360" w:lineRule="auto"/>
        <w:ind w:firstLine="450"/>
        <w:rPr>
          <w:rFonts w:asciiTheme="minorBidi" w:hAnsiTheme="minorBidi"/>
          <w:sz w:val="24"/>
          <w:szCs w:val="24"/>
          <w:rtl/>
          <w:lang w:val="en-US"/>
        </w:rPr>
      </w:pPr>
    </w:p>
    <w:p w14:paraId="414C53A6" w14:textId="4B04AA57" w:rsidR="005C0AB4" w:rsidRPr="000553A0" w:rsidRDefault="000553A0" w:rsidP="000553A0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u w:val="single"/>
        </w:rPr>
      </w:pPr>
      <w:r w:rsidRPr="000553A0">
        <w:rPr>
          <w:rStyle w:val="normaltextrun"/>
          <w:rFonts w:ascii="Arial" w:hAnsi="Arial" w:cs="Arial"/>
          <w:b/>
          <w:bCs/>
          <w:sz w:val="28"/>
          <w:szCs w:val="28"/>
          <w:u w:val="single"/>
        </w:rPr>
        <w:t>I</w:t>
      </w:r>
      <w:r w:rsidR="005C0AB4" w:rsidRPr="000553A0">
        <w:rPr>
          <w:rStyle w:val="normaltextrun"/>
          <w:rFonts w:ascii="Arial" w:hAnsi="Arial" w:cs="Arial"/>
          <w:b/>
          <w:bCs/>
          <w:sz w:val="28"/>
          <w:szCs w:val="28"/>
          <w:u w:val="single"/>
        </w:rPr>
        <w:t>nnovations</w:t>
      </w:r>
      <w:r w:rsidR="00824FBE">
        <w:rPr>
          <w:rStyle w:val="normaltextrun"/>
          <w:rFonts w:ascii="Arial" w:hAnsi="Arial" w:cs="Arial"/>
          <w:b/>
          <w:bCs/>
          <w:sz w:val="28"/>
          <w:szCs w:val="28"/>
          <w:u w:val="single"/>
        </w:rPr>
        <w:t>/invention</w:t>
      </w:r>
      <w:r w:rsidR="005C0AB4" w:rsidRPr="000553A0">
        <w:rPr>
          <w:rStyle w:val="normaltextrun"/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824FBE" w:rsidRPr="00824FBE">
        <w:rPr>
          <w:rStyle w:val="normaltextrun"/>
          <w:rFonts w:ascii="Arial" w:hAnsi="Arial" w:cs="Arial"/>
          <w:b/>
          <w:bCs/>
          <w:sz w:val="28"/>
          <w:szCs w:val="28"/>
          <w:u w:val="single"/>
        </w:rPr>
        <w:t>Report Template( English</w:t>
      </w:r>
      <w:r w:rsidR="00824FBE">
        <w:rPr>
          <w:rStyle w:val="normaltextrun"/>
          <w:rFonts w:ascii="Arial" w:hAnsi="Arial" w:cs="Arial" w:hint="cs"/>
          <w:b/>
          <w:bCs/>
          <w:sz w:val="28"/>
          <w:szCs w:val="28"/>
          <w:u w:val="single"/>
          <w:rtl/>
        </w:rPr>
        <w:t>(</w:t>
      </w:r>
    </w:p>
    <w:p w14:paraId="2831E844" w14:textId="77777777" w:rsidR="005C0AB4" w:rsidRDefault="005C0AB4" w:rsidP="005C0AB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2E74B5"/>
          <w:sz w:val="28"/>
          <w:szCs w:val="28"/>
        </w:rPr>
        <w:t> </w:t>
      </w:r>
    </w:p>
    <w:p w14:paraId="1DA82DD4" w14:textId="77777777" w:rsidR="005C0AB4" w:rsidRPr="00AC0D6F" w:rsidRDefault="005C0AB4" w:rsidP="005C0AB4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b/>
          <w:bCs/>
          <w:color w:val="FF0000"/>
          <w:sz w:val="32"/>
          <w:szCs w:val="32"/>
        </w:rPr>
      </w:pPr>
      <w:r w:rsidRPr="00AC0D6F">
        <w:rPr>
          <w:rStyle w:val="normaltextrun"/>
          <w:rFonts w:ascii="Arial" w:hAnsi="Arial" w:cs="Arial"/>
          <w:b/>
          <w:bCs/>
          <w:color w:val="FF0000"/>
          <w:sz w:val="32"/>
          <w:szCs w:val="32"/>
        </w:rPr>
        <w:t>Important Notes:</w:t>
      </w:r>
      <w:r w:rsidRPr="00AC0D6F">
        <w:rPr>
          <w:rStyle w:val="eop"/>
          <w:rFonts w:ascii="Arial" w:hAnsi="Arial" w:cs="Arial"/>
          <w:b/>
          <w:bCs/>
          <w:color w:val="FF0000"/>
          <w:sz w:val="32"/>
          <w:szCs w:val="32"/>
        </w:rPr>
        <w:t> </w:t>
      </w:r>
    </w:p>
    <w:p w14:paraId="2F0C135B" w14:textId="6A35DDB3" w:rsidR="00AC0D6F" w:rsidRPr="00AC0D6F" w:rsidRDefault="00AC0D6F" w:rsidP="005C0AB4">
      <w:pPr>
        <w:pStyle w:val="paragraph"/>
        <w:spacing w:before="0" w:beforeAutospacing="0" w:after="0" w:afterAutospacing="0"/>
        <w:ind w:left="270"/>
        <w:textAlignment w:val="baseline"/>
        <w:rPr>
          <w:rFonts w:asciiTheme="minorBidi" w:hAnsiTheme="minorBidi" w:cstheme="minorBidi"/>
          <w:color w:val="FF0000"/>
          <w:sz w:val="36"/>
          <w:szCs w:val="36"/>
          <w:u w:val="single"/>
        </w:rPr>
      </w:pPr>
      <w:r w:rsidRPr="00AC0D6F">
        <w:rPr>
          <w:rFonts w:asciiTheme="minorBidi" w:hAnsiTheme="minorBidi" w:cstheme="minorBidi"/>
          <w:color w:val="FF0000"/>
          <w:sz w:val="36"/>
          <w:szCs w:val="36"/>
          <w:u w:val="single"/>
        </w:rPr>
        <w:t>This file should not include any reference to the name of the student, his college or supervisor.</w:t>
      </w:r>
    </w:p>
    <w:p w14:paraId="698460F2" w14:textId="77777777" w:rsidR="00AC0D6F" w:rsidRDefault="00AC0D6F" w:rsidP="005C0AB4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</w:p>
    <w:p w14:paraId="57F2EF89" w14:textId="77777777" w:rsidR="005C0AB4" w:rsidRDefault="005C0AB4" w:rsidP="005C0AB4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FF0000"/>
          <w:sz w:val="22"/>
          <w:szCs w:val="22"/>
        </w:rPr>
        <w:t>The Innovations form must be in the following Format:</w:t>
      </w:r>
      <w:r>
        <w:rPr>
          <w:rStyle w:val="eop"/>
          <w:rFonts w:ascii="Arial" w:hAnsi="Arial" w:cs="Arial"/>
          <w:color w:val="FF0000"/>
          <w:sz w:val="22"/>
          <w:szCs w:val="22"/>
        </w:rPr>
        <w:t> </w:t>
      </w:r>
    </w:p>
    <w:p w14:paraId="1DDC4C97" w14:textId="77777777" w:rsidR="005C0AB4" w:rsidRDefault="005C0AB4" w:rsidP="005C0AB4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FF0000"/>
          <w:sz w:val="22"/>
          <w:szCs w:val="22"/>
          <w:lang w:val="en-US"/>
        </w:rPr>
        <w:t> Use Microsoft Word, font type (Arial), font size (12) for body and (14) for the title, paper size (A4).</w:t>
      </w:r>
      <w:r>
        <w:rPr>
          <w:rStyle w:val="eop"/>
          <w:rFonts w:ascii="Arial" w:hAnsi="Arial" w:cs="Arial"/>
          <w:color w:val="FF0000"/>
          <w:sz w:val="22"/>
          <w:szCs w:val="22"/>
        </w:rPr>
        <w:t> </w:t>
      </w:r>
    </w:p>
    <w:p w14:paraId="2772ECF6" w14:textId="77777777" w:rsidR="005C0AB4" w:rsidRDefault="005C0AB4" w:rsidP="005C0AB4">
      <w:pPr>
        <w:pStyle w:val="paragraph"/>
        <w:spacing w:before="0" w:beforeAutospacing="0" w:after="0" w:afterAutospacing="0"/>
        <w:ind w:firstLine="45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8"/>
          <w:szCs w:val="28"/>
        </w:rPr>
        <w:t> </w:t>
      </w:r>
    </w:p>
    <w:p w14:paraId="408C6388" w14:textId="4BB834F7" w:rsidR="005C0AB4" w:rsidRPr="000553A0" w:rsidRDefault="000553A0" w:rsidP="000553A0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28"/>
          <w:szCs w:val="28"/>
        </w:rPr>
      </w:pPr>
      <w:r>
        <w:rPr>
          <w:rStyle w:val="eop"/>
          <w:rFonts w:ascii="Arial" w:hAnsi="Arial" w:cs="Arial"/>
          <w:sz w:val="28"/>
          <w:szCs w:val="28"/>
        </w:rPr>
        <w:t xml:space="preserve">     </w:t>
      </w:r>
      <w:r w:rsidRPr="000553A0">
        <w:rPr>
          <w:rStyle w:val="normaltextrun"/>
          <w:rFonts w:ascii="Arial" w:hAnsi="Arial" w:cs="Arial"/>
          <w:b/>
          <w:bCs/>
          <w:sz w:val="28"/>
          <w:szCs w:val="28"/>
          <w:lang w:val="en-US"/>
        </w:rPr>
        <w:t xml:space="preserve">1. </w:t>
      </w:r>
      <w:r w:rsidR="005C0AB4" w:rsidRPr="000553A0">
        <w:rPr>
          <w:rStyle w:val="normaltextrun"/>
          <w:rFonts w:ascii="Arial" w:hAnsi="Arial" w:cs="Arial"/>
          <w:b/>
          <w:bCs/>
          <w:sz w:val="28"/>
          <w:szCs w:val="28"/>
          <w:lang w:val="en-US"/>
        </w:rPr>
        <w:t>Innovations title</w:t>
      </w:r>
      <w:r w:rsidR="005C0AB4" w:rsidRPr="000553A0">
        <w:rPr>
          <w:rStyle w:val="eop"/>
          <w:rFonts w:ascii="Arial" w:hAnsi="Arial" w:cs="Arial"/>
          <w:sz w:val="28"/>
          <w:szCs w:val="28"/>
        </w:rPr>
        <w:t> </w:t>
      </w:r>
    </w:p>
    <w:p w14:paraId="26C0B517" w14:textId="778CA5ED" w:rsidR="005C0AB4" w:rsidRPr="000553A0" w:rsidRDefault="005C0AB4" w:rsidP="000553A0">
      <w:pPr>
        <w:pStyle w:val="paragraph"/>
        <w:spacing w:before="0" w:beforeAutospacing="0" w:after="0" w:afterAutospacing="0"/>
        <w:ind w:left="540"/>
        <w:textAlignment w:val="baseline"/>
        <w:rPr>
          <w:rFonts w:ascii="Segoe UI" w:hAnsi="Segoe UI" w:cs="Segoe UI"/>
          <w:sz w:val="28"/>
          <w:szCs w:val="28"/>
        </w:rPr>
      </w:pPr>
      <w:r w:rsidRPr="000553A0">
        <w:rPr>
          <w:rStyle w:val="eop"/>
          <w:rFonts w:ascii="Arial" w:hAnsi="Arial" w:cs="Arial"/>
          <w:sz w:val="28"/>
          <w:szCs w:val="28"/>
        </w:rPr>
        <w:t> </w:t>
      </w:r>
    </w:p>
    <w:p w14:paraId="04B2667D" w14:textId="30E39B11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2. Description of the Submitted Idea/Project:</w:t>
      </w:r>
    </w:p>
    <w:p w14:paraId="4B128308" w14:textId="77777777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Provide a concise description of the innovation, outlining its key features and purpose.]</w:t>
      </w:r>
    </w:p>
    <w:p w14:paraId="20399789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5C771D23" w14:textId="1BCFFD04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3. Target Group:</w:t>
      </w:r>
    </w:p>
    <w:p w14:paraId="60A5B4A9" w14:textId="77777777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Identify the specific demographic or audience the innovation aims to benefit.]</w:t>
      </w:r>
    </w:p>
    <w:p w14:paraId="50109547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273BB57D" w14:textId="138E2D28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4. Project Design:</w:t>
      </w:r>
    </w:p>
    <w:p w14:paraId="38AE3714" w14:textId="77777777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Explain the design and structure of the project, detailing any essential components.]</w:t>
      </w:r>
    </w:p>
    <w:p w14:paraId="0E83DCBA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73B7729B" w14:textId="1CE4747A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5. Description of the Project Creativity:</w:t>
      </w:r>
    </w:p>
    <w:p w14:paraId="5FB4967F" w14:textId="67D07C64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Highlight the innovative and creative aspects that make the project stand out.]</w:t>
      </w:r>
    </w:p>
    <w:p w14:paraId="2DFE7F72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176C152E" w14:textId="7701A0A1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6. Challenges:</w:t>
      </w:r>
    </w:p>
    <w:p w14:paraId="2875343E" w14:textId="77777777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lastRenderedPageBreak/>
        <w:t>[Identify potential challenges that may arise during the implementation of the innovation.]</w:t>
      </w:r>
    </w:p>
    <w:p w14:paraId="336200A5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1F0A871F" w14:textId="77777777" w:rsidR="000553A0" w:rsidRPr="00824FBE" w:rsidRDefault="000553A0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</w:rPr>
      </w:pPr>
    </w:p>
    <w:p w14:paraId="51BF96C7" w14:textId="74D4B401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fr-FR"/>
        </w:rPr>
      </w:pPr>
      <w:r w:rsidRPr="000553A0">
        <w:rPr>
          <w:rFonts w:asciiTheme="minorBidi" w:hAnsiTheme="minorBidi"/>
          <w:b/>
          <w:bCs/>
          <w:sz w:val="28"/>
          <w:szCs w:val="28"/>
          <w:lang w:val="fr-FR"/>
        </w:rPr>
        <w:t xml:space="preserve">7. Implementation Prototype, Photos, or </w:t>
      </w:r>
      <w:proofErr w:type="spellStart"/>
      <w:r w:rsidRPr="000553A0">
        <w:rPr>
          <w:rFonts w:asciiTheme="minorBidi" w:hAnsiTheme="minorBidi"/>
          <w:b/>
          <w:bCs/>
          <w:sz w:val="28"/>
          <w:szCs w:val="28"/>
          <w:lang w:val="fr-FR"/>
        </w:rPr>
        <w:t>Video</w:t>
      </w:r>
      <w:proofErr w:type="spellEnd"/>
      <w:r w:rsidRPr="000553A0">
        <w:rPr>
          <w:rFonts w:asciiTheme="minorBidi" w:hAnsiTheme="minorBidi"/>
          <w:b/>
          <w:bCs/>
          <w:sz w:val="28"/>
          <w:szCs w:val="28"/>
          <w:lang w:val="fr-FR"/>
        </w:rPr>
        <w:t>:</w:t>
      </w:r>
    </w:p>
    <w:p w14:paraId="3E082C28" w14:textId="77777777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If available, attach a prototype, photos, or a video showcasing the innovation in action.]</w:t>
      </w:r>
    </w:p>
    <w:p w14:paraId="5A92C888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4C23E69E" w14:textId="79BAB4BC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8. Feasibility of Innovation:</w:t>
      </w:r>
    </w:p>
    <w:p w14:paraId="185313BE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a) The Ability to Commercialize the Innovation:</w:t>
      </w:r>
    </w:p>
    <w:p w14:paraId="4629196B" w14:textId="5BDEEA74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Discuss the potential for commercializing the innovation, including market viability and scalability</w:t>
      </w:r>
      <w:r w:rsidRPr="000553A0">
        <w:rPr>
          <w:rFonts w:asciiTheme="minorBidi" w:hAnsiTheme="minorBidi"/>
          <w:b/>
          <w:bCs/>
          <w:sz w:val="28"/>
          <w:szCs w:val="28"/>
        </w:rPr>
        <w:t>]</w:t>
      </w:r>
    </w:p>
    <w:p w14:paraId="31C0FCF5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rtl/>
          <w:lang w:val="en-US"/>
        </w:rPr>
      </w:pPr>
    </w:p>
    <w:p w14:paraId="53B509BC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b) The Societal Benefit of the Innovation:</w:t>
      </w:r>
    </w:p>
    <w:p w14:paraId="63435D1E" w14:textId="65A41775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Examine how the innovation contributes to societal well-being and addresses specific needs]</w:t>
      </w:r>
    </w:p>
    <w:p w14:paraId="2A58305A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1443A81E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c) The Economic Benefit of Innovation:</w:t>
      </w:r>
    </w:p>
    <w:p w14:paraId="02953BF4" w14:textId="2FEB0178" w:rsidR="005C0AB4" w:rsidRPr="000553A0" w:rsidRDefault="005C0AB4" w:rsidP="005C0AB4">
      <w:pPr>
        <w:spacing w:after="0" w:line="360" w:lineRule="auto"/>
        <w:ind w:left="72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Analyze the economic impact of the innovation, considering potential financial gains and cost-effectiveness]</w:t>
      </w:r>
    </w:p>
    <w:p w14:paraId="3229A3D5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</w:p>
    <w:p w14:paraId="027EF1F6" w14:textId="4BDBF30A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9. Recommendations:</w:t>
      </w:r>
    </w:p>
    <w:p w14:paraId="5B150ABC" w14:textId="4E33AFC5" w:rsidR="005C0AB4" w:rsidRPr="000553A0" w:rsidRDefault="005C0AB4" w:rsidP="005C0AB4">
      <w:pPr>
        <w:spacing w:after="0" w:line="360" w:lineRule="auto"/>
        <w:ind w:left="450"/>
        <w:rPr>
          <w:rFonts w:asciiTheme="minorBidi" w:hAnsiTheme="minorBidi"/>
          <w:b/>
          <w:bCs/>
          <w:sz w:val="28"/>
          <w:szCs w:val="28"/>
          <w:lang w:val="en-US"/>
        </w:rPr>
      </w:pPr>
      <w:r w:rsidRPr="000553A0">
        <w:rPr>
          <w:rFonts w:asciiTheme="minorBidi" w:hAnsiTheme="minorBidi"/>
          <w:b/>
          <w:bCs/>
          <w:sz w:val="28"/>
          <w:szCs w:val="28"/>
          <w:lang w:val="en-US"/>
        </w:rPr>
        <w:t>[Provide specific recommendations based on the evaluation of the innovation's feasibility and impact]</w:t>
      </w:r>
    </w:p>
    <w:p w14:paraId="352A5945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b/>
          <w:bCs/>
          <w:sz w:val="28"/>
          <w:szCs w:val="28"/>
          <w:rtl/>
          <w:lang w:val="en-US"/>
        </w:rPr>
      </w:pPr>
    </w:p>
    <w:p w14:paraId="4AF07B21" w14:textId="77777777" w:rsidR="005C0AB4" w:rsidRPr="000553A0" w:rsidRDefault="005C0AB4" w:rsidP="005C0AB4">
      <w:pPr>
        <w:spacing w:after="0" w:line="360" w:lineRule="auto"/>
        <w:ind w:firstLine="450"/>
        <w:rPr>
          <w:rFonts w:asciiTheme="minorBidi" w:hAnsiTheme="minorBidi"/>
          <w:sz w:val="28"/>
          <w:szCs w:val="28"/>
          <w:rtl/>
        </w:rPr>
      </w:pPr>
    </w:p>
    <w:p w14:paraId="14260EA7" w14:textId="77777777" w:rsidR="0061039F" w:rsidRPr="005C0AB4" w:rsidRDefault="0061039F" w:rsidP="00AC0D6F">
      <w:pPr>
        <w:bidi/>
        <w:spacing w:after="0" w:line="360" w:lineRule="auto"/>
        <w:rPr>
          <w:rFonts w:asciiTheme="minorBidi" w:hAnsiTheme="minorBidi"/>
          <w:sz w:val="28"/>
          <w:szCs w:val="28"/>
          <w:lang w:val="en-US"/>
        </w:rPr>
      </w:pPr>
    </w:p>
    <w:sectPr w:rsidR="0061039F" w:rsidRPr="005C0AB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45EFF" w14:textId="77777777" w:rsidR="00A71DE7" w:rsidRDefault="00A71DE7" w:rsidP="00FA42B5">
      <w:pPr>
        <w:spacing w:after="0" w:line="240" w:lineRule="auto"/>
      </w:pPr>
      <w:r>
        <w:separator/>
      </w:r>
    </w:p>
  </w:endnote>
  <w:endnote w:type="continuationSeparator" w:id="0">
    <w:p w14:paraId="63D903D1" w14:textId="77777777" w:rsidR="00A71DE7" w:rsidRDefault="00A71DE7" w:rsidP="00FA4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5869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7ADAA" w14:textId="57197511" w:rsidR="00234C91" w:rsidRDefault="00234C9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23F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E512352" w14:textId="77777777" w:rsidR="00FB6BAB" w:rsidRDefault="00FB6B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87821" w14:textId="77777777" w:rsidR="00A71DE7" w:rsidRDefault="00A71DE7" w:rsidP="00FA42B5">
      <w:pPr>
        <w:spacing w:after="0" w:line="240" w:lineRule="auto"/>
      </w:pPr>
      <w:r>
        <w:separator/>
      </w:r>
    </w:p>
  </w:footnote>
  <w:footnote w:type="continuationSeparator" w:id="0">
    <w:p w14:paraId="4B7FAEE8" w14:textId="77777777" w:rsidR="00A71DE7" w:rsidRDefault="00A71DE7" w:rsidP="00FA42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268A9" w14:textId="58585229" w:rsidR="00A9154B" w:rsidRDefault="00E82273" w:rsidP="00E82273">
    <w:pPr>
      <w:pStyle w:val="Header"/>
      <w:bidi/>
    </w:pPr>
    <w:r w:rsidRPr="006E0284">
      <w:rPr>
        <w:rFonts w:ascii="Calibri" w:eastAsia="Times New Roman" w:hAnsi="Calibri" w:cs="Arial"/>
        <w:noProof/>
        <w:lang w:val="en-US"/>
      </w:rPr>
      <w:drawing>
        <wp:anchor distT="0" distB="0" distL="114300" distR="114300" simplePos="0" relativeHeight="251659264" behindDoc="1" locked="0" layoutInCell="1" allowOverlap="1" wp14:anchorId="28F7C8B7" wp14:editId="2DEB8C9E">
          <wp:simplePos x="0" y="0"/>
          <wp:positionH relativeFrom="page">
            <wp:posOffset>16510</wp:posOffset>
          </wp:positionH>
          <wp:positionV relativeFrom="paragraph">
            <wp:posOffset>-424180</wp:posOffset>
          </wp:positionV>
          <wp:extent cx="7543800" cy="10652760"/>
          <wp:effectExtent l="0" t="0" r="0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52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0427">
      <w:t xml:space="preserve">   </w:t>
    </w:r>
    <w:r w:rsidR="00A9154B">
      <w:t xml:space="preserve">                         </w:t>
    </w:r>
  </w:p>
  <w:p w14:paraId="78966CEE" w14:textId="7B968424" w:rsidR="00E82273" w:rsidRPr="00234C91" w:rsidRDefault="00E82273" w:rsidP="00E82273">
    <w:pPr>
      <w:pStyle w:val="Header"/>
      <w:bidi/>
      <w:jc w:val="center"/>
      <w:rPr>
        <w:rFonts w:asciiTheme="minorBidi" w:hAnsiTheme="minorBidi"/>
        <w:b/>
        <w:bCs/>
        <w:sz w:val="28"/>
        <w:szCs w:val="28"/>
      </w:rPr>
    </w:pPr>
  </w:p>
  <w:p w14:paraId="64F9BED7" w14:textId="1AE44D6E" w:rsidR="00A9154B" w:rsidRDefault="00A9154B" w:rsidP="00E82273">
    <w:pPr>
      <w:pStyle w:val="Header"/>
      <w:bidi/>
    </w:pPr>
    <w:r>
      <w:t xml:space="preserve">                 </w:t>
    </w:r>
  </w:p>
  <w:p w14:paraId="17EDDF85" w14:textId="37D7C100" w:rsidR="00A9154B" w:rsidRDefault="00A9154B" w:rsidP="00E82273">
    <w:pPr>
      <w:pStyle w:val="Header"/>
      <w:bidi/>
    </w:pPr>
  </w:p>
  <w:p w14:paraId="4D73D491" w14:textId="4C65C42D" w:rsidR="00FA42B5" w:rsidRDefault="00FA42B5" w:rsidP="00E82273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7128C"/>
    <w:multiLevelType w:val="hybridMultilevel"/>
    <w:tmpl w:val="C770A1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35531"/>
    <w:multiLevelType w:val="multilevel"/>
    <w:tmpl w:val="40F2E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2" w15:restartNumberingAfterBreak="0">
    <w:nsid w:val="25C938A2"/>
    <w:multiLevelType w:val="hybridMultilevel"/>
    <w:tmpl w:val="D4961E76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2A252B"/>
    <w:multiLevelType w:val="hybridMultilevel"/>
    <w:tmpl w:val="1270A6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8B4009"/>
    <w:multiLevelType w:val="multilevel"/>
    <w:tmpl w:val="B7F485CC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5" w15:restartNumberingAfterBreak="0">
    <w:nsid w:val="4EA438B6"/>
    <w:multiLevelType w:val="hybridMultilevel"/>
    <w:tmpl w:val="DFEABC2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90DCDF1C">
      <w:start w:val="1"/>
      <w:numFmt w:val="arabicAlpha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823065"/>
    <w:multiLevelType w:val="hybridMultilevel"/>
    <w:tmpl w:val="9BEE6EDA"/>
    <w:lvl w:ilvl="0" w:tplc="0409000F">
      <w:start w:val="1"/>
      <w:numFmt w:val="decimal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987" w:hanging="360"/>
      </w:pPr>
    </w:lvl>
    <w:lvl w:ilvl="2" w:tplc="0409001B" w:tentative="1">
      <w:start w:val="1"/>
      <w:numFmt w:val="lowerRoman"/>
      <w:lvlText w:val="%3."/>
      <w:lvlJc w:val="right"/>
      <w:pPr>
        <w:ind w:left="2707" w:hanging="180"/>
      </w:pPr>
    </w:lvl>
    <w:lvl w:ilvl="3" w:tplc="0409000F" w:tentative="1">
      <w:start w:val="1"/>
      <w:numFmt w:val="decimal"/>
      <w:lvlText w:val="%4."/>
      <w:lvlJc w:val="left"/>
      <w:pPr>
        <w:ind w:left="3427" w:hanging="360"/>
      </w:pPr>
    </w:lvl>
    <w:lvl w:ilvl="4" w:tplc="04090019" w:tentative="1">
      <w:start w:val="1"/>
      <w:numFmt w:val="lowerLetter"/>
      <w:lvlText w:val="%5."/>
      <w:lvlJc w:val="left"/>
      <w:pPr>
        <w:ind w:left="4147" w:hanging="360"/>
      </w:pPr>
    </w:lvl>
    <w:lvl w:ilvl="5" w:tplc="0409001B" w:tentative="1">
      <w:start w:val="1"/>
      <w:numFmt w:val="lowerRoman"/>
      <w:lvlText w:val="%6."/>
      <w:lvlJc w:val="right"/>
      <w:pPr>
        <w:ind w:left="4867" w:hanging="180"/>
      </w:pPr>
    </w:lvl>
    <w:lvl w:ilvl="6" w:tplc="0409000F" w:tentative="1">
      <w:start w:val="1"/>
      <w:numFmt w:val="decimal"/>
      <w:lvlText w:val="%7."/>
      <w:lvlJc w:val="left"/>
      <w:pPr>
        <w:ind w:left="5587" w:hanging="360"/>
      </w:pPr>
    </w:lvl>
    <w:lvl w:ilvl="7" w:tplc="04090019" w:tentative="1">
      <w:start w:val="1"/>
      <w:numFmt w:val="lowerLetter"/>
      <w:lvlText w:val="%8."/>
      <w:lvlJc w:val="left"/>
      <w:pPr>
        <w:ind w:left="6307" w:hanging="360"/>
      </w:pPr>
    </w:lvl>
    <w:lvl w:ilvl="8" w:tplc="0409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7" w15:restartNumberingAfterBreak="0">
    <w:nsid w:val="6C9014B2"/>
    <w:multiLevelType w:val="hybridMultilevel"/>
    <w:tmpl w:val="3EF245AA"/>
    <w:lvl w:ilvl="0" w:tplc="79089F5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6D1E631B"/>
    <w:multiLevelType w:val="hybridMultilevel"/>
    <w:tmpl w:val="A066EE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525281"/>
    <w:multiLevelType w:val="hybridMultilevel"/>
    <w:tmpl w:val="F0EC377C"/>
    <w:lvl w:ilvl="0" w:tplc="08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2006131243">
    <w:abstractNumId w:val="9"/>
  </w:num>
  <w:num w:numId="2" w16cid:durableId="1590624980">
    <w:abstractNumId w:val="2"/>
  </w:num>
  <w:num w:numId="3" w16cid:durableId="324600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1103227">
    <w:abstractNumId w:val="0"/>
  </w:num>
  <w:num w:numId="5" w16cid:durableId="90781889">
    <w:abstractNumId w:val="7"/>
  </w:num>
  <w:num w:numId="6" w16cid:durableId="2070225738">
    <w:abstractNumId w:val="6"/>
  </w:num>
  <w:num w:numId="7" w16cid:durableId="629478234">
    <w:abstractNumId w:val="8"/>
  </w:num>
  <w:num w:numId="8" w16cid:durableId="111363277">
    <w:abstractNumId w:val="3"/>
  </w:num>
  <w:num w:numId="9" w16cid:durableId="1131283778">
    <w:abstractNumId w:val="5"/>
  </w:num>
  <w:num w:numId="10" w16cid:durableId="11140128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bA0sTS0MLIwMzRT0lEKTi0uzszPAykwrQUA0Hp4sSwAAAA="/>
  </w:docVars>
  <w:rsids>
    <w:rsidRoot w:val="00FA42B5"/>
    <w:rsid w:val="000553A0"/>
    <w:rsid w:val="000F2FEA"/>
    <w:rsid w:val="002276F4"/>
    <w:rsid w:val="00234C91"/>
    <w:rsid w:val="002B5492"/>
    <w:rsid w:val="002D2134"/>
    <w:rsid w:val="003A3A3B"/>
    <w:rsid w:val="00411CFD"/>
    <w:rsid w:val="004201B1"/>
    <w:rsid w:val="004602F6"/>
    <w:rsid w:val="004833A8"/>
    <w:rsid w:val="00497732"/>
    <w:rsid w:val="004A150A"/>
    <w:rsid w:val="004E17B3"/>
    <w:rsid w:val="005522FE"/>
    <w:rsid w:val="0058130A"/>
    <w:rsid w:val="005C0AB4"/>
    <w:rsid w:val="005E4ABD"/>
    <w:rsid w:val="005F1727"/>
    <w:rsid w:val="0061039F"/>
    <w:rsid w:val="006C7786"/>
    <w:rsid w:val="006F7ADB"/>
    <w:rsid w:val="007469FC"/>
    <w:rsid w:val="00777D54"/>
    <w:rsid w:val="007D2F83"/>
    <w:rsid w:val="007E50EE"/>
    <w:rsid w:val="00810E5D"/>
    <w:rsid w:val="00824FBE"/>
    <w:rsid w:val="008831E0"/>
    <w:rsid w:val="00893EDC"/>
    <w:rsid w:val="008E2FAF"/>
    <w:rsid w:val="00951C6B"/>
    <w:rsid w:val="00975EB7"/>
    <w:rsid w:val="009B0427"/>
    <w:rsid w:val="00A50C53"/>
    <w:rsid w:val="00A71DE7"/>
    <w:rsid w:val="00A9154B"/>
    <w:rsid w:val="00AA53C8"/>
    <w:rsid w:val="00AC0D6F"/>
    <w:rsid w:val="00AD7E4A"/>
    <w:rsid w:val="00B13F83"/>
    <w:rsid w:val="00B3128F"/>
    <w:rsid w:val="00B66096"/>
    <w:rsid w:val="00CD0651"/>
    <w:rsid w:val="00CF37CD"/>
    <w:rsid w:val="00CF74BF"/>
    <w:rsid w:val="00D41523"/>
    <w:rsid w:val="00D806DC"/>
    <w:rsid w:val="00DA2DBA"/>
    <w:rsid w:val="00DF21FE"/>
    <w:rsid w:val="00E52AF1"/>
    <w:rsid w:val="00E82273"/>
    <w:rsid w:val="00EF23F4"/>
    <w:rsid w:val="00F12BEE"/>
    <w:rsid w:val="00F20D44"/>
    <w:rsid w:val="00FA42B5"/>
    <w:rsid w:val="00FB6BAB"/>
    <w:rsid w:val="00FF712F"/>
    <w:rsid w:val="1694C3EC"/>
    <w:rsid w:val="1BC12C4F"/>
    <w:rsid w:val="2A0D281A"/>
    <w:rsid w:val="325EF2E9"/>
    <w:rsid w:val="34770368"/>
    <w:rsid w:val="38486041"/>
    <w:rsid w:val="495246FE"/>
    <w:rsid w:val="5021EB69"/>
    <w:rsid w:val="63A6BF4E"/>
    <w:rsid w:val="6733ABF8"/>
    <w:rsid w:val="67D1835A"/>
    <w:rsid w:val="6949A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846D7"/>
  <w15:chartTrackingRefBased/>
  <w15:docId w15:val="{D3372465-E49C-4B09-915B-C759C726C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42B5"/>
    <w:pPr>
      <w:bidi/>
      <w:spacing w:after="0" w:line="240" w:lineRule="auto"/>
      <w:jc w:val="center"/>
    </w:pPr>
    <w:rPr>
      <w:rFonts w:ascii="Arial" w:eastAsia="Arial" w:hAnsi="Arial" w:cs="Arial"/>
      <w:b/>
      <w:kern w:val="0"/>
      <w:sz w:val="24"/>
      <w:szCs w:val="24"/>
      <w:lang w:val="en-US" w:eastAsia="en-GB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FA42B5"/>
    <w:rPr>
      <w:rFonts w:ascii="Arial" w:eastAsia="Arial" w:hAnsi="Arial" w:cs="Arial"/>
      <w:b/>
      <w:kern w:val="0"/>
      <w:sz w:val="24"/>
      <w:szCs w:val="24"/>
      <w:lang w:val="en-US"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A4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2B5"/>
  </w:style>
  <w:style w:type="paragraph" w:styleId="Footer">
    <w:name w:val="footer"/>
    <w:basedOn w:val="Normal"/>
    <w:link w:val="FooterChar"/>
    <w:uiPriority w:val="99"/>
    <w:unhideWhenUsed/>
    <w:rsid w:val="00FA42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2B5"/>
  </w:style>
  <w:style w:type="paragraph" w:styleId="ListParagraph">
    <w:name w:val="List Paragraph"/>
    <w:basedOn w:val="Normal"/>
    <w:uiPriority w:val="34"/>
    <w:qFormat/>
    <w:rsid w:val="00DF21FE"/>
    <w:pPr>
      <w:ind w:left="720"/>
      <w:contextualSpacing/>
    </w:pPr>
  </w:style>
  <w:style w:type="paragraph" w:customStyle="1" w:styleId="MDPI41tablecaption">
    <w:name w:val="MDPI_4.1_table_caption"/>
    <w:qFormat/>
    <w:rsid w:val="00CF37CD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paragraph">
    <w:name w:val="paragraph"/>
    <w:basedOn w:val="Normal"/>
    <w:rsid w:val="005C0A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5C0AB4"/>
  </w:style>
  <w:style w:type="character" w:customStyle="1" w:styleId="eop">
    <w:name w:val="eop"/>
    <w:basedOn w:val="DefaultParagraphFont"/>
    <w:rsid w:val="005C0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رام طلال جمال باشا</dc:creator>
  <cp:keywords/>
  <dc:description/>
  <cp:lastModifiedBy>مرام طلال جمال باشا</cp:lastModifiedBy>
  <cp:revision>7</cp:revision>
  <dcterms:created xsi:type="dcterms:W3CDTF">2024-01-18T17:08:00Z</dcterms:created>
  <dcterms:modified xsi:type="dcterms:W3CDTF">2024-02-11T21:42:00Z</dcterms:modified>
</cp:coreProperties>
</file>